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ecelia Wickli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ece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ickli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23 Tower Rd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groar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9404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idge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